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9EF02" w14:textId="3963DA24" w:rsidR="008143FF" w:rsidRDefault="008143FF" w:rsidP="008143FF">
      <w:pPr>
        <w:spacing w:line="240" w:lineRule="auto"/>
        <w:ind w:left="360"/>
      </w:pPr>
      <w:r>
        <w:t xml:space="preserve">You will explore the soil types in your neighborhood, yard, or at a near-by park. Choose three different location or varying types (one under lots of trees, one with bare soil, one with grass, one in a flower bed, one on a baseball field, </w:t>
      </w:r>
      <w:proofErr w:type="spellStart"/>
      <w:r>
        <w:t>etc</w:t>
      </w:r>
      <w:proofErr w:type="spellEnd"/>
      <w:r>
        <w:t xml:space="preserve">). Make a soil core and describe your findings using the table below. </w:t>
      </w:r>
    </w:p>
    <w:p w14:paraId="09F5E834" w14:textId="46683584" w:rsidR="008143FF" w:rsidRDefault="008143FF" w:rsidP="00633541">
      <w:pPr>
        <w:pStyle w:val="Heading1"/>
      </w:pPr>
      <w:r w:rsidRPr="00633541">
        <w:t>Materials</w:t>
      </w:r>
      <w:r>
        <w:t>:</w:t>
      </w:r>
    </w:p>
    <w:p w14:paraId="18357AF0" w14:textId="7716DFA6" w:rsidR="008143FF" w:rsidRDefault="008143FF" w:rsidP="008143FF">
      <w:pPr>
        <w:pStyle w:val="ListParagraph"/>
        <w:numPr>
          <w:ilvl w:val="0"/>
          <w:numId w:val="2"/>
        </w:numPr>
        <w:spacing w:line="240" w:lineRule="auto"/>
      </w:pPr>
      <w:r>
        <w:t>Metal can with BOTH the bottom and top lid removed</w:t>
      </w:r>
    </w:p>
    <w:p w14:paraId="438EE59B" w14:textId="57FE5F65" w:rsidR="008143FF" w:rsidRDefault="008143FF" w:rsidP="008143FF">
      <w:pPr>
        <w:pStyle w:val="ListParagraph"/>
        <w:numPr>
          <w:ilvl w:val="0"/>
          <w:numId w:val="2"/>
        </w:numPr>
        <w:spacing w:line="240" w:lineRule="auto"/>
      </w:pPr>
      <w:r>
        <w:t>A rubber mallet (use a hammer or ballpeen hammer if not mallet is available)</w:t>
      </w:r>
    </w:p>
    <w:p w14:paraId="549E9B1A" w14:textId="44E870C3" w:rsidR="008143FF" w:rsidRDefault="008143FF" w:rsidP="00633541">
      <w:pPr>
        <w:pStyle w:val="Heading1"/>
      </w:pPr>
      <w:r>
        <w:t>Instructions:</w:t>
      </w:r>
    </w:p>
    <w:p w14:paraId="243AD4D1" w14:textId="1B2B92B0" w:rsidR="008143FF" w:rsidRDefault="008143FF" w:rsidP="008143FF">
      <w:pPr>
        <w:pStyle w:val="ListParagraph"/>
        <w:numPr>
          <w:ilvl w:val="0"/>
          <w:numId w:val="4"/>
        </w:numPr>
        <w:tabs>
          <w:tab w:val="left" w:pos="720"/>
        </w:tabs>
        <w:spacing w:line="240" w:lineRule="auto"/>
        <w:ind w:left="360" w:firstLine="0"/>
      </w:pPr>
      <w:r>
        <w:t xml:space="preserve">Choose three different location or varying types (one under lots of trees, one with bare soil, one with grass, one in a flower bed, one on a baseball field, </w:t>
      </w:r>
      <w:proofErr w:type="spellStart"/>
      <w:r>
        <w:t>etc</w:t>
      </w:r>
      <w:proofErr w:type="spellEnd"/>
      <w:r>
        <w:t>)</w:t>
      </w:r>
    </w:p>
    <w:p w14:paraId="070E5F41" w14:textId="1A0AD6A7" w:rsidR="008143FF" w:rsidRDefault="008143FF" w:rsidP="008143FF">
      <w:pPr>
        <w:pStyle w:val="ListParagraph"/>
        <w:numPr>
          <w:ilvl w:val="1"/>
          <w:numId w:val="4"/>
        </w:numPr>
        <w:tabs>
          <w:tab w:val="left" w:pos="720"/>
        </w:tabs>
        <w:spacing w:line="240" w:lineRule="auto"/>
      </w:pPr>
      <w:r>
        <w:t>Try to make then as far apart as possible</w:t>
      </w:r>
    </w:p>
    <w:p w14:paraId="50436B21" w14:textId="1A17F3D9" w:rsidR="008143FF" w:rsidRDefault="008143FF" w:rsidP="008143FF">
      <w:pPr>
        <w:pStyle w:val="ListParagraph"/>
        <w:numPr>
          <w:ilvl w:val="0"/>
          <w:numId w:val="4"/>
        </w:numPr>
        <w:tabs>
          <w:tab w:val="left" w:pos="720"/>
        </w:tabs>
        <w:spacing w:line="240" w:lineRule="auto"/>
        <w:ind w:left="360" w:firstLine="0"/>
      </w:pPr>
      <w:r>
        <w:t>Place the can, open end down, on top of the area where you wish to take a sample</w:t>
      </w:r>
    </w:p>
    <w:p w14:paraId="23F299FC" w14:textId="1F7163A3" w:rsidR="008143FF" w:rsidRDefault="008143FF" w:rsidP="008143FF">
      <w:pPr>
        <w:pStyle w:val="ListParagraph"/>
        <w:numPr>
          <w:ilvl w:val="0"/>
          <w:numId w:val="4"/>
        </w:numPr>
        <w:tabs>
          <w:tab w:val="left" w:pos="720"/>
        </w:tabs>
        <w:spacing w:line="240" w:lineRule="auto"/>
        <w:ind w:left="720"/>
      </w:pPr>
      <w:r>
        <w:t>Using your mallet, LIGHTLY tap the top edges of the can until about half the can is in the soil</w:t>
      </w:r>
    </w:p>
    <w:p w14:paraId="7567573F" w14:textId="01CD6CE6" w:rsidR="008143FF" w:rsidRDefault="008143FF" w:rsidP="008143FF">
      <w:pPr>
        <w:pStyle w:val="ListParagraph"/>
        <w:numPr>
          <w:ilvl w:val="0"/>
          <w:numId w:val="4"/>
        </w:numPr>
        <w:tabs>
          <w:tab w:val="left" w:pos="720"/>
        </w:tabs>
        <w:spacing w:line="240" w:lineRule="auto"/>
        <w:ind w:left="720"/>
      </w:pPr>
      <w:r>
        <w:t>Using your hand, pull the can out of the soil</w:t>
      </w:r>
    </w:p>
    <w:p w14:paraId="40D76635" w14:textId="149A5655" w:rsidR="008143FF" w:rsidRDefault="008143FF" w:rsidP="008143FF">
      <w:pPr>
        <w:pStyle w:val="ListParagraph"/>
        <w:numPr>
          <w:ilvl w:val="0"/>
          <w:numId w:val="4"/>
        </w:numPr>
        <w:tabs>
          <w:tab w:val="left" w:pos="720"/>
        </w:tabs>
        <w:spacing w:line="240" w:lineRule="auto"/>
        <w:ind w:left="720"/>
      </w:pPr>
      <w:r>
        <w:t>Examine the soil sample in the can, as well as the hole left in the group</w:t>
      </w:r>
    </w:p>
    <w:p w14:paraId="7FEEB0F9" w14:textId="724E3F03" w:rsidR="008143FF" w:rsidRDefault="008143FF" w:rsidP="008143FF">
      <w:pPr>
        <w:pStyle w:val="ListParagraph"/>
        <w:numPr>
          <w:ilvl w:val="0"/>
          <w:numId w:val="4"/>
        </w:numPr>
        <w:tabs>
          <w:tab w:val="left" w:pos="720"/>
        </w:tabs>
        <w:spacing w:line="240" w:lineRule="auto"/>
        <w:ind w:left="720"/>
      </w:pPr>
      <w:r>
        <w:t>Complete the table below</w:t>
      </w:r>
    </w:p>
    <w:p w14:paraId="4F762E6F" w14:textId="5257D3BE" w:rsidR="00812D06" w:rsidRDefault="008143FF" w:rsidP="00633541">
      <w:pPr>
        <w:pStyle w:val="Heading1"/>
      </w:pPr>
      <w:r>
        <w:t>HINTS:</w:t>
      </w:r>
    </w:p>
    <w:p w14:paraId="0E630F72" w14:textId="156A82BC" w:rsidR="008143FF" w:rsidRDefault="008143FF" w:rsidP="008143FF">
      <w:pPr>
        <w:pStyle w:val="ListParagraph"/>
        <w:numPr>
          <w:ilvl w:val="0"/>
          <w:numId w:val="5"/>
        </w:numPr>
        <w:tabs>
          <w:tab w:val="left" w:pos="720"/>
        </w:tabs>
        <w:spacing w:line="240" w:lineRule="auto"/>
      </w:pPr>
      <w:r>
        <w:t xml:space="preserve">Be as descriptive as possible – use words to describe the color, smell, touch, </w:t>
      </w:r>
      <w:proofErr w:type="spellStart"/>
      <w:r>
        <w:t>etc</w:t>
      </w:r>
      <w:proofErr w:type="spellEnd"/>
    </w:p>
    <w:p w14:paraId="3226286C" w14:textId="3E52EDCB" w:rsidR="008143FF" w:rsidRDefault="008143FF" w:rsidP="008143FF">
      <w:pPr>
        <w:pStyle w:val="ListParagraph"/>
        <w:numPr>
          <w:ilvl w:val="0"/>
          <w:numId w:val="5"/>
        </w:numPr>
        <w:tabs>
          <w:tab w:val="left" w:pos="720"/>
        </w:tabs>
        <w:spacing w:line="240" w:lineRule="auto"/>
      </w:pPr>
      <w:r>
        <w:t xml:space="preserve">Soil rub – take a pinch of soil in between your thumb and pointer finger. Rub the pinch of soil directly on the paper until the color appears. </w:t>
      </w:r>
    </w:p>
    <w:p w14:paraId="0E795872" w14:textId="25DE2445" w:rsidR="008143FF" w:rsidRDefault="008143FF" w:rsidP="008143FF">
      <w:pPr>
        <w:pStyle w:val="ListParagraph"/>
        <w:numPr>
          <w:ilvl w:val="0"/>
          <w:numId w:val="5"/>
        </w:numPr>
        <w:tabs>
          <w:tab w:val="left" w:pos="720"/>
        </w:tabs>
        <w:spacing w:line="240" w:lineRule="auto"/>
      </w:pPr>
      <w:r>
        <w:t>FBI – Fungus, bacteria, invertebrates – what are there? What do they look like?</w:t>
      </w:r>
    </w:p>
    <w:p w14:paraId="56222642" w14:textId="06D9F864" w:rsidR="008143FF" w:rsidRPr="008143FF" w:rsidRDefault="008143FF" w:rsidP="008143FF">
      <w:pPr>
        <w:pStyle w:val="ListParagraph"/>
        <w:numPr>
          <w:ilvl w:val="0"/>
          <w:numId w:val="5"/>
        </w:numPr>
        <w:tabs>
          <w:tab w:val="left" w:pos="720"/>
        </w:tabs>
        <w:spacing w:line="240" w:lineRule="auto"/>
      </w:pPr>
      <w:r>
        <w:t>Soil type – based on feel – sand, soil, clay – refer to your soil triang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0"/>
        <w:gridCol w:w="1791"/>
        <w:gridCol w:w="1800"/>
        <w:gridCol w:w="1768"/>
        <w:gridCol w:w="1800"/>
        <w:gridCol w:w="1831"/>
      </w:tblGrid>
      <w:tr w:rsidR="003946B4" w14:paraId="572E7DC4" w14:textId="77777777" w:rsidTr="00633541">
        <w:trPr>
          <w:tblHeader/>
        </w:trPr>
        <w:tc>
          <w:tcPr>
            <w:tcW w:w="1836" w:type="dxa"/>
          </w:tcPr>
          <w:p w14:paraId="03E0492C" w14:textId="77777777" w:rsidR="003946B4" w:rsidRPr="003946B4" w:rsidRDefault="003946B4" w:rsidP="003946B4">
            <w:pPr>
              <w:jc w:val="center"/>
              <w:rPr>
                <w:b/>
                <w:sz w:val="28"/>
              </w:rPr>
            </w:pPr>
            <w:bookmarkStart w:id="0" w:name="_GoBack" w:colFirst="0" w:colLast="5"/>
            <w:r w:rsidRPr="003946B4">
              <w:rPr>
                <w:b/>
                <w:sz w:val="28"/>
              </w:rPr>
              <w:t>Location</w:t>
            </w:r>
          </w:p>
        </w:tc>
        <w:tc>
          <w:tcPr>
            <w:tcW w:w="1836" w:type="dxa"/>
          </w:tcPr>
          <w:p w14:paraId="4E63BF3A" w14:textId="77777777" w:rsidR="003946B4" w:rsidRPr="003946B4" w:rsidRDefault="003946B4" w:rsidP="003946B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il Type</w:t>
            </w:r>
            <w:r w:rsidR="00EE144B">
              <w:rPr>
                <w:b/>
                <w:sz w:val="28"/>
              </w:rPr>
              <w:t>(s)</w:t>
            </w:r>
          </w:p>
        </w:tc>
        <w:tc>
          <w:tcPr>
            <w:tcW w:w="1836" w:type="dxa"/>
          </w:tcPr>
          <w:p w14:paraId="63ABEE48" w14:textId="77777777" w:rsidR="003946B4" w:rsidRPr="003946B4" w:rsidRDefault="003946B4" w:rsidP="00EE144B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Describe Organic Matter </w:t>
            </w:r>
          </w:p>
        </w:tc>
        <w:tc>
          <w:tcPr>
            <w:tcW w:w="1836" w:type="dxa"/>
          </w:tcPr>
          <w:p w14:paraId="55E134AB" w14:textId="4464542F" w:rsidR="003946B4" w:rsidRPr="003946B4" w:rsidRDefault="008143FF" w:rsidP="003946B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oil Rub</w:t>
            </w:r>
          </w:p>
        </w:tc>
        <w:tc>
          <w:tcPr>
            <w:tcW w:w="1836" w:type="dxa"/>
          </w:tcPr>
          <w:p w14:paraId="3BAE6F45" w14:textId="77777777" w:rsidR="003946B4" w:rsidRPr="003946B4" w:rsidRDefault="00EE144B" w:rsidP="00EE144B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escribe any FBI seen</w:t>
            </w:r>
          </w:p>
        </w:tc>
        <w:tc>
          <w:tcPr>
            <w:tcW w:w="1836" w:type="dxa"/>
          </w:tcPr>
          <w:p w14:paraId="2DEF7A2B" w14:textId="77777777" w:rsidR="003946B4" w:rsidRPr="003946B4" w:rsidRDefault="00EE144B" w:rsidP="003946B4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ny other Observations</w:t>
            </w:r>
          </w:p>
        </w:tc>
      </w:tr>
      <w:bookmarkEnd w:id="0"/>
      <w:tr w:rsidR="003946B4" w14:paraId="7D73C79C" w14:textId="77777777" w:rsidTr="00056596">
        <w:trPr>
          <w:trHeight w:val="1872"/>
        </w:trPr>
        <w:tc>
          <w:tcPr>
            <w:tcW w:w="1836" w:type="dxa"/>
          </w:tcPr>
          <w:p w14:paraId="2D9BA03F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465F54C6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5243F922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14B978F4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2A61D5D3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0654C770" w14:textId="77777777" w:rsidR="003946B4" w:rsidRDefault="003946B4" w:rsidP="00FA5704">
            <w:pPr>
              <w:rPr>
                <w:sz w:val="24"/>
              </w:rPr>
            </w:pPr>
          </w:p>
        </w:tc>
      </w:tr>
      <w:tr w:rsidR="003946B4" w14:paraId="5E89F147" w14:textId="77777777" w:rsidTr="00056596">
        <w:trPr>
          <w:trHeight w:val="1872"/>
        </w:trPr>
        <w:tc>
          <w:tcPr>
            <w:tcW w:w="1836" w:type="dxa"/>
          </w:tcPr>
          <w:p w14:paraId="5DBDA727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4FC26A32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7070D0A2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3300DA34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42BFC067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5144FC25" w14:textId="77777777" w:rsidR="003946B4" w:rsidRDefault="003946B4" w:rsidP="00FA5704">
            <w:pPr>
              <w:rPr>
                <w:sz w:val="24"/>
              </w:rPr>
            </w:pPr>
          </w:p>
        </w:tc>
      </w:tr>
      <w:tr w:rsidR="003946B4" w14:paraId="5F5707AE" w14:textId="77777777" w:rsidTr="00056596">
        <w:trPr>
          <w:trHeight w:val="1872"/>
        </w:trPr>
        <w:tc>
          <w:tcPr>
            <w:tcW w:w="1836" w:type="dxa"/>
          </w:tcPr>
          <w:p w14:paraId="6CFA28D3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53FD2667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31B73215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5C092259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65779E8D" w14:textId="77777777" w:rsidR="003946B4" w:rsidRDefault="003946B4" w:rsidP="00FA5704">
            <w:pPr>
              <w:rPr>
                <w:sz w:val="24"/>
              </w:rPr>
            </w:pPr>
          </w:p>
        </w:tc>
        <w:tc>
          <w:tcPr>
            <w:tcW w:w="1836" w:type="dxa"/>
          </w:tcPr>
          <w:p w14:paraId="390A687B" w14:textId="77777777" w:rsidR="003946B4" w:rsidRDefault="003946B4" w:rsidP="00FA5704">
            <w:pPr>
              <w:rPr>
                <w:sz w:val="24"/>
              </w:rPr>
            </w:pPr>
          </w:p>
        </w:tc>
      </w:tr>
    </w:tbl>
    <w:p w14:paraId="44A91FE6" w14:textId="731AC434" w:rsidR="00D52CE4" w:rsidRDefault="008143FF" w:rsidP="008143FF">
      <w:pPr>
        <w:tabs>
          <w:tab w:val="left" w:pos="3320"/>
        </w:tabs>
        <w:spacing w:line="240" w:lineRule="auto"/>
        <w:contextualSpacing/>
      </w:pPr>
      <w:r>
        <w:lastRenderedPageBreak/>
        <w:tab/>
      </w:r>
    </w:p>
    <w:sectPr w:rsidR="00D52CE4" w:rsidSect="00D52CE4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0AD0E" w14:textId="77777777" w:rsidR="00BB38A9" w:rsidRDefault="00BB38A9" w:rsidP="00D52CE4">
      <w:pPr>
        <w:spacing w:after="0" w:line="240" w:lineRule="auto"/>
      </w:pPr>
      <w:r>
        <w:separator/>
      </w:r>
    </w:p>
  </w:endnote>
  <w:endnote w:type="continuationSeparator" w:id="0">
    <w:p w14:paraId="65184573" w14:textId="77777777" w:rsidR="00BB38A9" w:rsidRDefault="00BB38A9" w:rsidP="00D52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00498" w14:textId="77777777" w:rsidR="00BB38A9" w:rsidRDefault="00BB38A9" w:rsidP="00D52CE4">
      <w:pPr>
        <w:spacing w:after="0" w:line="240" w:lineRule="auto"/>
      </w:pPr>
      <w:r>
        <w:separator/>
      </w:r>
    </w:p>
  </w:footnote>
  <w:footnote w:type="continuationSeparator" w:id="0">
    <w:p w14:paraId="76BA19E1" w14:textId="77777777" w:rsidR="00BB38A9" w:rsidRDefault="00BB38A9" w:rsidP="00D52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99D49" w14:textId="09820C31" w:rsidR="008143FF" w:rsidRPr="008143FF" w:rsidRDefault="008143FF" w:rsidP="008143FF">
    <w:pPr>
      <w:spacing w:line="240" w:lineRule="auto"/>
      <w:contextualSpacing/>
      <w:jc w:val="center"/>
      <w:rPr>
        <w:b/>
        <w:sz w:val="28"/>
      </w:rPr>
    </w:pPr>
    <w:r w:rsidRPr="00D52CE4">
      <w:rPr>
        <w:b/>
        <w:sz w:val="28"/>
      </w:rPr>
      <w:t>Soil Observation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103B"/>
    <w:multiLevelType w:val="hybridMultilevel"/>
    <w:tmpl w:val="C78E2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54001D"/>
    <w:multiLevelType w:val="hybridMultilevel"/>
    <w:tmpl w:val="E8A211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A63B2C"/>
    <w:multiLevelType w:val="hybridMultilevel"/>
    <w:tmpl w:val="AD727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740663"/>
    <w:multiLevelType w:val="hybridMultilevel"/>
    <w:tmpl w:val="32CAE280"/>
    <w:lvl w:ilvl="0" w:tplc="E604C33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C86F14"/>
    <w:multiLevelType w:val="hybridMultilevel"/>
    <w:tmpl w:val="5E8475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zQ2NzQ3NDS2MDZT0lEKTi0uzszPAykwrAUAqVMXRiwAAAA="/>
  </w:docVars>
  <w:rsids>
    <w:rsidRoot w:val="00D52CE4"/>
    <w:rsid w:val="00021F52"/>
    <w:rsid w:val="00056596"/>
    <w:rsid w:val="00201B32"/>
    <w:rsid w:val="003946B4"/>
    <w:rsid w:val="005739B2"/>
    <w:rsid w:val="00633541"/>
    <w:rsid w:val="006F1340"/>
    <w:rsid w:val="0071342E"/>
    <w:rsid w:val="007F2BD4"/>
    <w:rsid w:val="00812D06"/>
    <w:rsid w:val="008143FF"/>
    <w:rsid w:val="008855B7"/>
    <w:rsid w:val="008C7A0D"/>
    <w:rsid w:val="00916F73"/>
    <w:rsid w:val="00A170C3"/>
    <w:rsid w:val="00BB38A9"/>
    <w:rsid w:val="00D52CE4"/>
    <w:rsid w:val="00EE144B"/>
    <w:rsid w:val="00FA5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01050"/>
  <w15:docId w15:val="{373ED421-456F-49AE-9E32-B98CCF9E5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3541"/>
    <w:pPr>
      <w:spacing w:line="240" w:lineRule="auto"/>
      <w:ind w:left="720" w:hanging="360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2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CE4"/>
  </w:style>
  <w:style w:type="paragraph" w:styleId="Footer">
    <w:name w:val="footer"/>
    <w:basedOn w:val="Normal"/>
    <w:link w:val="FooterChar"/>
    <w:uiPriority w:val="99"/>
    <w:unhideWhenUsed/>
    <w:rsid w:val="00D52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CE4"/>
  </w:style>
  <w:style w:type="paragraph" w:styleId="ListParagraph">
    <w:name w:val="List Paragraph"/>
    <w:basedOn w:val="Normal"/>
    <w:uiPriority w:val="34"/>
    <w:qFormat/>
    <w:rsid w:val="00916F73"/>
    <w:pPr>
      <w:ind w:left="720"/>
      <w:contextualSpacing/>
    </w:pPr>
  </w:style>
  <w:style w:type="table" w:styleId="TableGrid">
    <w:name w:val="Table Grid"/>
    <w:basedOn w:val="TableNormal"/>
    <w:uiPriority w:val="59"/>
    <w:rsid w:val="00394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9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9B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3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B3F189-A80C-4F61-B7AD-83A1F4692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05b9f3-8bdd-4dab-aaa2-4a36d5da49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793DBA-17DA-4112-9A32-9FD3D17BA8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DAD282-8974-4BCF-B048-57975ECBDE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Kincy</dc:creator>
  <cp:lastModifiedBy>Shellhouse,Jarred A</cp:lastModifiedBy>
  <cp:revision>3</cp:revision>
  <cp:lastPrinted>2017-04-25T12:30:00Z</cp:lastPrinted>
  <dcterms:created xsi:type="dcterms:W3CDTF">2020-03-23T18:23:00Z</dcterms:created>
  <dcterms:modified xsi:type="dcterms:W3CDTF">2020-03-2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